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BDF346C" w14:textId="492B5FFB" w:rsidR="00775665" w:rsidRDefault="00775665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t seems that the instructions and/or example questions are not enough.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irs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need to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analyze the missed question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 Then:</w:t>
            </w:r>
          </w:p>
          <w:p w14:paraId="200E01BE" w14:textId="77777777" w:rsidR="004B465B" w:rsidRDefault="004B465B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AE5CAA3" w14:textId="5E9A2EFD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try to ch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ge the instructions and/or</w:t>
            </w:r>
          </w:p>
          <w:p w14:paraId="5DDC34A9" w14:textId="00A26465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develop more examples to clarify the missed question.</w:t>
            </w:r>
          </w:p>
          <w:p w14:paraId="0000001D" w14:textId="15B9BFE1" w:rsidR="00F008CD" w:rsidRP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bviously</w:t>
            </w:r>
            <w:proofErr w:type="gramEnd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y test question is a tricky one. I may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lso make an example from this very question if I think that other test questions are enough for 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Quality Assurance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 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F03951A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From the results, it seems that the annotator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idn’t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understand the instructions. They also seem to get difficulty answering the test questions and labeling jobs.</w:t>
            </w:r>
          </w:p>
          <w:p w14:paraId="377BDF76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638839E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Consequently, the first thing to do is updating the examples to clarify the labeling job. More examples may help them understand better. Next since the annotators find the instruction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 clear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may try to improve the Steps and/or rules sections.</w:t>
            </w:r>
          </w:p>
          <w:p w14:paraId="611DFE64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56B532CB" w:rsidR="00F008CD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No need to improve Test Questions for now. After I make the necessary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hanges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can launch a new set of data and check the feedback again.</w:t>
            </w: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BFE9C6" w14:textId="1186FF53" w:rsidR="00F008CD" w:rsidRDefault="006753E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 size of the dataset is extremely small. </w:t>
            </w: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t is highly probable that we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significant </w:t>
            </w:r>
            <w:hyperlink r:id="rId10" w:tgtFrame="_blank" w:history="1">
              <w:r w:rsidR="00EC04D1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sampling bias</w:t>
              </w:r>
            </w:hyperlink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 in 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01984113" w14:textId="77777777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3C6AD0E8" w14:textId="18ED04AE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rom the Overview of the project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and experience)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also know that the</w:t>
            </w:r>
            <w:r w:rsidRPr="003057BE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ages are slightly different in size and taken under slightly different exposure times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e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</w:t>
            </w:r>
            <w:hyperlink r:id="rId11" w:tgtFrame="_blank" w:history="1">
              <w:r w:rsidR="002E3643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measurement</w:t>
              </w:r>
              <w:r w:rsidR="002E3643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 xml:space="preserve"> bias</w:t>
              </w:r>
            </w:hyperlink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 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because of this 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n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57D95270" w14:textId="473C7A9D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766B5DE" w14:textId="36F7356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n order to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prove the data:</w:t>
            </w:r>
          </w:p>
          <w:p w14:paraId="44C893D9" w14:textId="7777777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2364E0E" w14:textId="77777777" w:rsidR="00C640A7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We must get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much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ore dat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,</w:t>
            </w:r>
          </w:p>
          <w:p w14:paraId="00000030" w14:textId="7145BB9E" w:rsidR="002E3643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The size and exposure times of the new dat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should be the same.</w:t>
            </w: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22B987" w14:textId="54CC2C4E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think our data evolves in time because on new imaging technologies and new symptoms or diseases (Covid 19 for example)</w:t>
            </w:r>
          </w:p>
          <w:p w14:paraId="72A4B00F" w14:textId="77777777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1D1B53B" w14:textId="721E2990" w:rsidR="00F008C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should use a dynamic model which is </w:t>
            </w:r>
            <w:proofErr w:type="spell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ontiniously</w:t>
            </w:r>
            <w:proofErr w:type="spell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trained for new data so that it can keep learning from new input.</w:t>
            </w:r>
          </w:p>
          <w:p w14:paraId="597D6B73" w14:textId="77777777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34" w14:textId="1D3D2319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or this kind of data we may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need to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hange our annotation job and update our data to include more relevant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definitions 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,</w:t>
            </w:r>
            <w:proofErr w:type="gramEnd"/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examples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and/or test questions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A6B58"/>
    <w:multiLevelType w:val="hybridMultilevel"/>
    <w:tmpl w:val="0008A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72155B4F"/>
    <w:multiLevelType w:val="hybridMultilevel"/>
    <w:tmpl w:val="6EBE0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243B9"/>
    <w:rsid w:val="000C5D61"/>
    <w:rsid w:val="001304D0"/>
    <w:rsid w:val="00130E05"/>
    <w:rsid w:val="00275AB9"/>
    <w:rsid w:val="002E3643"/>
    <w:rsid w:val="003057BE"/>
    <w:rsid w:val="004B465B"/>
    <w:rsid w:val="005020DB"/>
    <w:rsid w:val="006753E7"/>
    <w:rsid w:val="006C3027"/>
    <w:rsid w:val="00710F69"/>
    <w:rsid w:val="00775665"/>
    <w:rsid w:val="0083296E"/>
    <w:rsid w:val="00852362"/>
    <w:rsid w:val="008F459A"/>
    <w:rsid w:val="009A5C6C"/>
    <w:rsid w:val="00AB7D01"/>
    <w:rsid w:val="00B92618"/>
    <w:rsid w:val="00C217D7"/>
    <w:rsid w:val="00C640A7"/>
    <w:rsid w:val="00CE699C"/>
    <w:rsid w:val="00E00984"/>
    <w:rsid w:val="00E96324"/>
    <w:rsid w:val="00EB027D"/>
    <w:rsid w:val="00EB1690"/>
    <w:rsid w:val="00EC04D1"/>
    <w:rsid w:val="00F008CD"/>
    <w:rsid w:val="00F10444"/>
    <w:rsid w:val="00F51AA5"/>
    <w:rsid w:val="00F71027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C04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n.wikipedia.org/wiki/Sampling_bia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Sampling_bi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F628F-7F04-4190-80D2-FE680B37A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6</TotalTime>
  <Pages>3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hatipoglu@outlook.com.tr</cp:lastModifiedBy>
  <cp:revision>18</cp:revision>
  <dcterms:created xsi:type="dcterms:W3CDTF">2021-06-29T20:30:00Z</dcterms:created>
  <dcterms:modified xsi:type="dcterms:W3CDTF">2021-07-08T21:41:00Z</dcterms:modified>
</cp:coreProperties>
</file>